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0E3483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CD58D6" w:rsidRPr="000E3483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0E3483" w:rsidRDefault="00CD58D6" w:rsidP="00D534BE">
            <w:pPr>
              <w:jc w:val="center"/>
              <w:rPr>
                <w:color w:val="auto"/>
              </w:rPr>
            </w:pPr>
            <w:r w:rsidRPr="000E3483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0E3483" w:rsidRDefault="00CD58D6" w:rsidP="00D534BE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0E3483">
              <w:rPr>
                <w:b/>
                <w:color w:val="auto"/>
                <w:sz w:val="36"/>
                <w:szCs w:val="36"/>
              </w:rPr>
              <w:t>IDEAL COLLEGE OF ARTS AND SCIENCES (A)</w:t>
            </w:r>
          </w:p>
        </w:tc>
      </w:tr>
      <w:tr w:rsidR="00CD58D6" w:rsidRPr="000E3483" w:rsidTr="00D534BE">
        <w:trPr>
          <w:trHeight w:val="315"/>
        </w:trPr>
        <w:tc>
          <w:tcPr>
            <w:tcW w:w="1986" w:type="dxa"/>
            <w:vMerge/>
          </w:tcPr>
          <w:p w:rsidR="00CD58D6" w:rsidRPr="000E3483" w:rsidRDefault="00CD58D6" w:rsidP="00D534BE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0E3483" w:rsidRDefault="00CD58D6" w:rsidP="00D534BE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0E3483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CD58D6" w:rsidRPr="000E3483" w:rsidTr="00D534BE">
        <w:trPr>
          <w:trHeight w:val="315"/>
        </w:trPr>
        <w:tc>
          <w:tcPr>
            <w:tcW w:w="1986" w:type="dxa"/>
            <w:vMerge/>
          </w:tcPr>
          <w:p w:rsidR="00CD58D6" w:rsidRPr="000E3483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0E3483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0E3483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CD58D6" w:rsidRPr="000E3483" w:rsidTr="00D534BE">
        <w:trPr>
          <w:trHeight w:val="315"/>
        </w:trPr>
        <w:tc>
          <w:tcPr>
            <w:tcW w:w="1986" w:type="dxa"/>
            <w:vMerge/>
          </w:tcPr>
          <w:p w:rsidR="00CD58D6" w:rsidRPr="000E3483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0E3483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proofErr w:type="spellStart"/>
            <w:r w:rsidRPr="000E3483">
              <w:rPr>
                <w:color w:val="auto"/>
                <w:sz w:val="28"/>
                <w:szCs w:val="28"/>
              </w:rPr>
              <w:t>Samalkot</w:t>
            </w:r>
            <w:proofErr w:type="spellEnd"/>
            <w:r w:rsidRPr="000E3483">
              <w:rPr>
                <w:color w:val="auto"/>
                <w:sz w:val="28"/>
                <w:szCs w:val="28"/>
              </w:rPr>
              <w:t xml:space="preserve"> Road, KAKINADA</w:t>
            </w:r>
          </w:p>
          <w:p w:rsidR="00CD58D6" w:rsidRPr="000E3483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0E3483">
              <w:rPr>
                <w:color w:val="auto"/>
                <w:sz w:val="28"/>
                <w:szCs w:val="28"/>
              </w:rPr>
              <w:t>East Godavari Dist</w:t>
            </w:r>
          </w:p>
          <w:p w:rsidR="00CD58D6" w:rsidRPr="000E3483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0E3483">
              <w:rPr>
                <w:color w:val="auto"/>
                <w:sz w:val="28"/>
                <w:szCs w:val="28"/>
              </w:rPr>
              <w:t>Andhra Pradesh</w:t>
            </w:r>
          </w:p>
        </w:tc>
      </w:tr>
    </w:tbl>
    <w:p w:rsidR="007B20E1" w:rsidRPr="000E3483" w:rsidRDefault="007B20E1">
      <w:pPr>
        <w:pStyle w:val="Title"/>
        <w:rPr>
          <w:color w:val="auto"/>
          <w:sz w:val="36"/>
          <w:szCs w:val="36"/>
        </w:rPr>
      </w:pPr>
    </w:p>
    <w:p w:rsidR="007B20E1" w:rsidRPr="000E3483" w:rsidRDefault="00B84C8E">
      <w:pPr>
        <w:pStyle w:val="Title"/>
        <w:rPr>
          <w:color w:val="auto"/>
          <w:sz w:val="36"/>
          <w:szCs w:val="36"/>
        </w:rPr>
      </w:pPr>
      <w:r w:rsidRPr="000E3483">
        <w:rPr>
          <w:color w:val="auto"/>
          <w:sz w:val="36"/>
          <w:szCs w:val="36"/>
        </w:rPr>
        <w:t>Department of C</w:t>
      </w:r>
      <w:r w:rsidR="00FC7CF0" w:rsidRPr="000E3483">
        <w:rPr>
          <w:color w:val="auto"/>
          <w:sz w:val="36"/>
          <w:szCs w:val="36"/>
        </w:rPr>
        <w:t>ommerce</w:t>
      </w:r>
    </w:p>
    <w:p w:rsidR="007B20E1" w:rsidRPr="000E3483" w:rsidRDefault="007B20E1">
      <w:pPr>
        <w:pStyle w:val="Title"/>
        <w:rPr>
          <w:color w:val="auto"/>
          <w:sz w:val="32"/>
          <w:szCs w:val="32"/>
        </w:rPr>
      </w:pPr>
    </w:p>
    <w:p w:rsidR="007B20E1" w:rsidRPr="000E3483" w:rsidRDefault="0034460A" w:rsidP="00B84C8E">
      <w:pPr>
        <w:pStyle w:val="Title"/>
        <w:rPr>
          <w:color w:val="auto"/>
          <w:sz w:val="32"/>
          <w:szCs w:val="32"/>
        </w:rPr>
      </w:pPr>
      <w:r w:rsidRPr="000E3483">
        <w:rPr>
          <w:noProof/>
          <w:color w:val="auto"/>
          <w:sz w:val="32"/>
          <w:szCs w:val="32"/>
          <w:lang w:val="en-IN" w:eastAsia="en-IN"/>
        </w:rPr>
        <w:drawing>
          <wp:inline distT="0" distB="0" distL="0" distR="0">
            <wp:extent cx="1153079" cy="1676400"/>
            <wp:effectExtent l="19050" t="0" r="8971" b="0"/>
            <wp:docPr id="3" name="Picture 2" descr="C:\Documents and Settings\ideal\My Documents\Downloads\p 00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ideal\My Documents\Downloads\p 002 (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3079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0E1" w:rsidRPr="000E3483" w:rsidRDefault="007B20E1">
      <w:pPr>
        <w:rPr>
          <w:color w:val="auto"/>
        </w:rPr>
      </w:pPr>
    </w:p>
    <w:p w:rsidR="007B20E1" w:rsidRPr="000E3483" w:rsidRDefault="00B84C8E">
      <w:pPr>
        <w:pStyle w:val="Title"/>
        <w:rPr>
          <w:color w:val="auto"/>
          <w:sz w:val="32"/>
          <w:szCs w:val="32"/>
        </w:rPr>
      </w:pPr>
      <w:r w:rsidRPr="000E3483">
        <w:rPr>
          <w:color w:val="auto"/>
          <w:sz w:val="32"/>
          <w:szCs w:val="32"/>
        </w:rPr>
        <w:t>PROFILE</w:t>
      </w:r>
    </w:p>
    <w:p w:rsidR="007B20E1" w:rsidRPr="000E3483" w:rsidRDefault="007B20E1">
      <w:pPr>
        <w:pStyle w:val="Title"/>
        <w:rPr>
          <w:color w:val="auto"/>
          <w:sz w:val="32"/>
          <w:szCs w:val="32"/>
        </w:rPr>
      </w:pPr>
    </w:p>
    <w:p w:rsidR="007B20E1" w:rsidRPr="000E3483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b/>
          <w:color w:val="auto"/>
        </w:rPr>
        <w:t>Name</w:t>
      </w:r>
      <w:r w:rsidRPr="000E3483">
        <w:rPr>
          <w:b/>
          <w:color w:val="auto"/>
        </w:rPr>
        <w:tab/>
      </w:r>
      <w:r w:rsidR="003A2E14" w:rsidRPr="000E3483">
        <w:rPr>
          <w:color w:val="auto"/>
          <w:sz w:val="28"/>
          <w:szCs w:val="28"/>
        </w:rPr>
        <w:t>:</w:t>
      </w:r>
      <w:r w:rsidR="00B84C8E" w:rsidRPr="000E3483">
        <w:rPr>
          <w:color w:val="auto"/>
          <w:sz w:val="28"/>
          <w:szCs w:val="28"/>
        </w:rPr>
        <w:t xml:space="preserve">        </w:t>
      </w:r>
      <w:proofErr w:type="spellStart"/>
      <w:r w:rsidR="0034460A" w:rsidRPr="000E3483">
        <w:rPr>
          <w:color w:val="auto"/>
          <w:sz w:val="28"/>
          <w:szCs w:val="28"/>
        </w:rPr>
        <w:t>V.Nageswara</w:t>
      </w:r>
      <w:proofErr w:type="spellEnd"/>
      <w:r w:rsidR="0034460A" w:rsidRPr="000E3483">
        <w:rPr>
          <w:color w:val="auto"/>
          <w:sz w:val="28"/>
          <w:szCs w:val="28"/>
        </w:rPr>
        <w:t xml:space="preserve"> </w:t>
      </w:r>
      <w:proofErr w:type="spellStart"/>
      <w:r w:rsidR="0034460A" w:rsidRPr="000E3483">
        <w:rPr>
          <w:color w:val="auto"/>
          <w:sz w:val="28"/>
          <w:szCs w:val="28"/>
        </w:rPr>
        <w:t>rao</w:t>
      </w:r>
      <w:proofErr w:type="spellEnd"/>
    </w:p>
    <w:p w:rsidR="007B20E1" w:rsidRPr="000E3483" w:rsidRDefault="00657D75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 w:rsidRPr="000E3483">
        <w:rPr>
          <w:b/>
          <w:color w:val="auto"/>
        </w:rPr>
        <w:t>Designation and Place of work</w:t>
      </w:r>
      <w:r w:rsidRPr="000E3483">
        <w:rPr>
          <w:b/>
          <w:color w:val="auto"/>
        </w:rPr>
        <w:tab/>
      </w:r>
      <w:r w:rsidRPr="000E3483">
        <w:rPr>
          <w:color w:val="auto"/>
        </w:rPr>
        <w:t>:</w:t>
      </w:r>
      <w:r w:rsidRPr="000E3483">
        <w:rPr>
          <w:color w:val="auto"/>
        </w:rPr>
        <w:tab/>
      </w:r>
      <w:r w:rsidR="003A2E14" w:rsidRPr="000E3483">
        <w:rPr>
          <w:color w:val="auto"/>
        </w:rPr>
        <w:t xml:space="preserve">Lecturer in </w:t>
      </w:r>
      <w:r w:rsidR="002D5F30" w:rsidRPr="000E3483">
        <w:rPr>
          <w:color w:val="auto"/>
        </w:rPr>
        <w:t xml:space="preserve"> commerce</w:t>
      </w:r>
    </w:p>
    <w:p w:rsidR="007B20E1" w:rsidRPr="000E3483" w:rsidRDefault="00657D75">
      <w:pPr>
        <w:tabs>
          <w:tab w:val="left" w:pos="3600"/>
        </w:tabs>
        <w:jc w:val="both"/>
        <w:rPr>
          <w:color w:val="auto"/>
        </w:rPr>
      </w:pPr>
      <w:r w:rsidRPr="000E3483">
        <w:rPr>
          <w:color w:val="auto"/>
        </w:rPr>
        <w:tab/>
      </w:r>
      <w:r w:rsidRPr="000E3483">
        <w:rPr>
          <w:color w:val="auto"/>
        </w:rPr>
        <w:tab/>
        <w:t>Ideal College of Arts &amp; Sciences</w:t>
      </w:r>
      <w:r w:rsidR="00B84C8E" w:rsidRPr="000E3483">
        <w:rPr>
          <w:color w:val="auto"/>
        </w:rPr>
        <w:t xml:space="preserve"> </w:t>
      </w:r>
      <w:r w:rsidRPr="000E3483">
        <w:rPr>
          <w:color w:val="auto"/>
        </w:rPr>
        <w:t>(A)</w:t>
      </w:r>
    </w:p>
    <w:p w:rsidR="007B20E1" w:rsidRPr="000E3483" w:rsidRDefault="00657D75">
      <w:pPr>
        <w:tabs>
          <w:tab w:val="left" w:pos="3600"/>
        </w:tabs>
        <w:jc w:val="both"/>
        <w:rPr>
          <w:color w:val="auto"/>
        </w:rPr>
      </w:pPr>
      <w:r w:rsidRPr="000E3483">
        <w:rPr>
          <w:color w:val="auto"/>
        </w:rPr>
        <w:t xml:space="preserve"> </w:t>
      </w:r>
      <w:r w:rsidRPr="000E3483">
        <w:rPr>
          <w:color w:val="auto"/>
        </w:rPr>
        <w:tab/>
      </w:r>
      <w:r w:rsidRPr="000E3483">
        <w:rPr>
          <w:color w:val="auto"/>
        </w:rPr>
        <w:tab/>
        <w:t xml:space="preserve">Kakinada-533003             </w:t>
      </w:r>
    </w:p>
    <w:p w:rsidR="007B20E1" w:rsidRPr="000E3483" w:rsidRDefault="00367BBD">
      <w:p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color w:val="auto"/>
        </w:rPr>
        <w:tab/>
      </w:r>
      <w:r w:rsidRPr="000E3483">
        <w:rPr>
          <w:color w:val="auto"/>
        </w:rPr>
        <w:tab/>
      </w:r>
      <w:r w:rsidR="00657D75" w:rsidRPr="000E3483">
        <w:rPr>
          <w:color w:val="auto"/>
        </w:rPr>
        <w:t>A.P., INDIA.</w:t>
      </w:r>
    </w:p>
    <w:p w:rsidR="007B20E1" w:rsidRPr="000E3483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b/>
          <w:color w:val="auto"/>
        </w:rPr>
        <w:t>Date of Birth</w:t>
      </w:r>
      <w:r w:rsidRPr="000E3483">
        <w:rPr>
          <w:color w:val="auto"/>
        </w:rPr>
        <w:tab/>
        <w:t>:</w:t>
      </w:r>
      <w:r w:rsidR="002D5F30" w:rsidRPr="000E3483">
        <w:rPr>
          <w:color w:val="auto"/>
        </w:rPr>
        <w:t xml:space="preserve">           </w:t>
      </w:r>
      <w:r w:rsidR="0034460A" w:rsidRPr="000E3483">
        <w:rPr>
          <w:color w:val="auto"/>
        </w:rPr>
        <w:t>12-03-1978</w:t>
      </w:r>
    </w:p>
    <w:p w:rsidR="007B20E1" w:rsidRPr="000E3483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b/>
          <w:color w:val="auto"/>
        </w:rPr>
        <w:t>Nationality</w:t>
      </w:r>
      <w:r w:rsidRPr="000E3483">
        <w:rPr>
          <w:color w:val="auto"/>
        </w:rPr>
        <w:tab/>
        <w:t>:</w:t>
      </w:r>
      <w:r w:rsidRPr="000E3483">
        <w:rPr>
          <w:color w:val="auto"/>
        </w:rPr>
        <w:tab/>
        <w:t>Indian</w:t>
      </w:r>
    </w:p>
    <w:p w:rsidR="00CD58D6" w:rsidRPr="000E3483" w:rsidRDefault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b/>
          <w:color w:val="auto"/>
        </w:rPr>
        <w:t xml:space="preserve">Mobile no                                     </w:t>
      </w:r>
      <w:r w:rsidRPr="000E3483">
        <w:rPr>
          <w:color w:val="auto"/>
        </w:rPr>
        <w:t xml:space="preserve">:        </w:t>
      </w:r>
      <w:r w:rsidR="00B84C8E" w:rsidRPr="000E3483">
        <w:rPr>
          <w:color w:val="auto"/>
        </w:rPr>
        <w:t xml:space="preserve">   </w:t>
      </w:r>
      <w:r w:rsidR="0034460A" w:rsidRPr="000E3483">
        <w:rPr>
          <w:color w:val="auto"/>
        </w:rPr>
        <w:t>9849390413</w:t>
      </w:r>
    </w:p>
    <w:p w:rsidR="007B20E1" w:rsidRPr="000E3483" w:rsidRDefault="00CD58D6" w:rsidP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color w:val="auto"/>
        </w:rPr>
        <w:t xml:space="preserve">E-mail                                           :        </w:t>
      </w:r>
      <w:r w:rsidR="00B84C8E" w:rsidRPr="000E3483">
        <w:rPr>
          <w:color w:val="auto"/>
        </w:rPr>
        <w:t xml:space="preserve">  </w:t>
      </w:r>
      <w:r w:rsidRPr="000E3483">
        <w:rPr>
          <w:color w:val="auto"/>
        </w:rPr>
        <w:t xml:space="preserve"> </w:t>
      </w:r>
      <w:r w:rsidR="0034460A" w:rsidRPr="000E3483">
        <w:rPr>
          <w:color w:val="auto"/>
        </w:rPr>
        <w:t>vnrcomm</w:t>
      </w:r>
      <w:r w:rsidR="00AC21A5" w:rsidRPr="000E3483">
        <w:rPr>
          <w:color w:val="auto"/>
        </w:rPr>
        <w:t>@gnail.com</w:t>
      </w:r>
      <w:r w:rsidRPr="000E3483">
        <w:rPr>
          <w:color w:val="auto"/>
        </w:rPr>
        <w:t xml:space="preserve"> </w:t>
      </w:r>
    </w:p>
    <w:p w:rsidR="003A2E14" w:rsidRPr="000E3483" w:rsidRDefault="00657D75">
      <w:pPr>
        <w:numPr>
          <w:ilvl w:val="0"/>
          <w:numId w:val="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0E3483">
        <w:rPr>
          <w:b/>
          <w:color w:val="auto"/>
        </w:rPr>
        <w:t>Address for Correspondence</w:t>
      </w:r>
      <w:r w:rsidRPr="000E3483">
        <w:rPr>
          <w:b/>
          <w:color w:val="auto"/>
        </w:rPr>
        <w:tab/>
        <w:t>:</w:t>
      </w:r>
      <w:r w:rsidRPr="000E3483">
        <w:rPr>
          <w:b/>
          <w:color w:val="auto"/>
        </w:rPr>
        <w:tab/>
      </w:r>
      <w:proofErr w:type="spellStart"/>
      <w:r w:rsidR="00B84C8E" w:rsidRPr="000E3483">
        <w:rPr>
          <w:color w:val="auto"/>
        </w:rPr>
        <w:t>V.Nageswara</w:t>
      </w:r>
      <w:proofErr w:type="spellEnd"/>
      <w:r w:rsidR="00B84C8E" w:rsidRPr="000E3483">
        <w:rPr>
          <w:color w:val="auto"/>
        </w:rPr>
        <w:t xml:space="preserve"> </w:t>
      </w:r>
      <w:proofErr w:type="spellStart"/>
      <w:r w:rsidR="00B84C8E" w:rsidRPr="000E3483">
        <w:rPr>
          <w:color w:val="auto"/>
        </w:rPr>
        <w:t>rao</w:t>
      </w:r>
      <w:proofErr w:type="spellEnd"/>
    </w:p>
    <w:p w:rsidR="007B20E1" w:rsidRPr="000E3483" w:rsidRDefault="003A2E14" w:rsidP="003A2E14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0E3483">
        <w:rPr>
          <w:b/>
          <w:color w:val="auto"/>
        </w:rPr>
        <w:t xml:space="preserve">                                                                        </w:t>
      </w:r>
      <w:r w:rsidR="00657D75" w:rsidRPr="000E3483">
        <w:rPr>
          <w:color w:val="auto"/>
        </w:rPr>
        <w:t xml:space="preserve">Lecturer in </w:t>
      </w:r>
      <w:r w:rsidR="00AC21A5" w:rsidRPr="000E3483">
        <w:rPr>
          <w:color w:val="auto"/>
        </w:rPr>
        <w:t>commerce</w:t>
      </w:r>
    </w:p>
    <w:p w:rsidR="007B20E1" w:rsidRPr="000E3483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0E3483">
        <w:rPr>
          <w:color w:val="auto"/>
        </w:rPr>
        <w:t xml:space="preserve">                                                              </w:t>
      </w:r>
      <w:r w:rsidR="005B0738" w:rsidRPr="000E3483">
        <w:rPr>
          <w:color w:val="auto"/>
        </w:rPr>
        <w:tab/>
      </w:r>
      <w:r w:rsidRPr="000E3483">
        <w:rPr>
          <w:color w:val="auto"/>
        </w:rPr>
        <w:t xml:space="preserve">Ideal College </w:t>
      </w:r>
      <w:r w:rsidR="00367BBD" w:rsidRPr="000E3483">
        <w:rPr>
          <w:color w:val="auto"/>
        </w:rPr>
        <w:t>of</w:t>
      </w:r>
      <w:r w:rsidRPr="000E3483">
        <w:rPr>
          <w:color w:val="auto"/>
        </w:rPr>
        <w:t xml:space="preserve"> Arts &amp; Sciences,        </w:t>
      </w:r>
    </w:p>
    <w:p w:rsidR="007B20E1" w:rsidRPr="000E3483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0E3483">
        <w:rPr>
          <w:color w:val="auto"/>
        </w:rPr>
        <w:t xml:space="preserve">                                                              </w:t>
      </w:r>
      <w:r w:rsidR="005B0738" w:rsidRPr="000E3483">
        <w:rPr>
          <w:color w:val="auto"/>
        </w:rPr>
        <w:tab/>
      </w:r>
      <w:proofErr w:type="gramStart"/>
      <w:r w:rsidRPr="000E3483">
        <w:rPr>
          <w:color w:val="auto"/>
        </w:rPr>
        <w:t>Kakinada – 533 003, A.P., India.</w:t>
      </w:r>
      <w:proofErr w:type="gramEnd"/>
      <w:r w:rsidRPr="000E3483">
        <w:rPr>
          <w:color w:val="auto"/>
        </w:rPr>
        <w:t xml:space="preserve"> </w:t>
      </w:r>
    </w:p>
    <w:p w:rsidR="007B20E1" w:rsidRPr="000E3483" w:rsidRDefault="00657D7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0E3483">
        <w:rPr>
          <w:color w:val="auto"/>
        </w:rPr>
        <w:t xml:space="preserve">                                                              </w:t>
      </w:r>
      <w:r w:rsidR="005B0738" w:rsidRPr="000E3483">
        <w:rPr>
          <w:color w:val="auto"/>
        </w:rPr>
        <w:tab/>
      </w:r>
    </w:p>
    <w:p w:rsidR="007B20E1" w:rsidRPr="000E3483" w:rsidRDefault="00657D75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0E3483">
        <w:rPr>
          <w:color w:val="auto"/>
        </w:rPr>
        <w:t xml:space="preserve">                                   </w:t>
      </w:r>
      <w:r w:rsidR="005B0738" w:rsidRPr="000E3483">
        <w:rPr>
          <w:color w:val="auto"/>
        </w:rPr>
        <w:t xml:space="preserve">                               </w:t>
      </w:r>
      <w:r w:rsidRPr="000E3483">
        <w:rPr>
          <w:color w:val="auto"/>
        </w:rPr>
        <w:tab/>
      </w:r>
      <w:r w:rsidRPr="000E3483">
        <w:rPr>
          <w:color w:val="auto"/>
        </w:rPr>
        <w:tab/>
      </w:r>
    </w:p>
    <w:p w:rsidR="00CD58D6" w:rsidRPr="000E3483" w:rsidRDefault="00CD58D6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7B20E1" w:rsidRPr="000E3483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0E3483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85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3335"/>
        <w:gridCol w:w="990"/>
        <w:gridCol w:w="2308"/>
      </w:tblGrid>
      <w:tr w:rsidR="00CD58D6" w:rsidRPr="000E3483" w:rsidTr="00CD58D6">
        <w:trPr>
          <w:trHeight w:val="440"/>
          <w:jc w:val="center"/>
        </w:trPr>
        <w:tc>
          <w:tcPr>
            <w:tcW w:w="954" w:type="dxa"/>
          </w:tcPr>
          <w:p w:rsidR="00CD58D6" w:rsidRPr="000E3483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0E3483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Course</w:t>
            </w:r>
          </w:p>
        </w:tc>
        <w:tc>
          <w:tcPr>
            <w:tcW w:w="3335" w:type="dxa"/>
          </w:tcPr>
          <w:p w:rsidR="00CD58D6" w:rsidRPr="000E3483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0E3483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Year</w:t>
            </w:r>
          </w:p>
        </w:tc>
        <w:tc>
          <w:tcPr>
            <w:tcW w:w="2308" w:type="dxa"/>
          </w:tcPr>
          <w:p w:rsidR="00CD58D6" w:rsidRPr="000E3483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Specialization</w:t>
            </w:r>
          </w:p>
        </w:tc>
      </w:tr>
      <w:tr w:rsidR="00CD58D6" w:rsidRPr="000E3483" w:rsidTr="00CD58D6">
        <w:trPr>
          <w:jc w:val="center"/>
        </w:trPr>
        <w:tc>
          <w:tcPr>
            <w:tcW w:w="954" w:type="dxa"/>
          </w:tcPr>
          <w:p w:rsidR="00CD58D6" w:rsidRPr="000E3483" w:rsidRDefault="00AC21A5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0E3483">
              <w:rPr>
                <w:color w:val="auto"/>
              </w:rPr>
              <w:t>1</w:t>
            </w:r>
          </w:p>
        </w:tc>
        <w:tc>
          <w:tcPr>
            <w:tcW w:w="990" w:type="dxa"/>
          </w:tcPr>
          <w:p w:rsidR="00CD58D6" w:rsidRPr="000E3483" w:rsidRDefault="00AC21A5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bookmarkStart w:id="0" w:name="_GoBack"/>
            <w:bookmarkEnd w:id="0"/>
            <w:r w:rsidRPr="000E3483">
              <w:rPr>
                <w:color w:val="auto"/>
              </w:rPr>
              <w:t>M.com</w:t>
            </w:r>
          </w:p>
        </w:tc>
        <w:tc>
          <w:tcPr>
            <w:tcW w:w="3335" w:type="dxa"/>
          </w:tcPr>
          <w:p w:rsidR="00CD58D6" w:rsidRPr="000E3483" w:rsidRDefault="00A016F2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 w:rsidRPr="000E3483">
              <w:rPr>
                <w:color w:val="auto"/>
              </w:rPr>
              <w:t>Andhra university</w:t>
            </w:r>
          </w:p>
        </w:tc>
        <w:tc>
          <w:tcPr>
            <w:tcW w:w="990" w:type="dxa"/>
          </w:tcPr>
          <w:p w:rsidR="00CD58D6" w:rsidRPr="000E3483" w:rsidRDefault="0034460A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0E3483">
              <w:rPr>
                <w:color w:val="auto"/>
              </w:rPr>
              <w:t>2003</w:t>
            </w:r>
          </w:p>
        </w:tc>
        <w:tc>
          <w:tcPr>
            <w:tcW w:w="2308" w:type="dxa"/>
          </w:tcPr>
          <w:p w:rsidR="00CD58D6" w:rsidRPr="000E3483" w:rsidRDefault="00CA5384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 w:rsidRPr="000E3483">
              <w:rPr>
                <w:color w:val="auto"/>
              </w:rPr>
              <w:t xml:space="preserve"> </w:t>
            </w:r>
            <w:r w:rsidR="00B8373C" w:rsidRPr="000E3483">
              <w:rPr>
                <w:color w:val="auto"/>
              </w:rPr>
              <w:t>A</w:t>
            </w:r>
            <w:r w:rsidR="0034460A" w:rsidRPr="000E3483">
              <w:rPr>
                <w:color w:val="auto"/>
              </w:rPr>
              <w:t>ccounting</w:t>
            </w:r>
          </w:p>
        </w:tc>
      </w:tr>
    </w:tbl>
    <w:p w:rsidR="0017304F" w:rsidRPr="000E3483" w:rsidRDefault="0017304F" w:rsidP="0017304F">
      <w:pPr>
        <w:tabs>
          <w:tab w:val="left" w:pos="3600"/>
        </w:tabs>
        <w:ind w:left="360"/>
        <w:contextualSpacing/>
        <w:rPr>
          <w:color w:val="auto"/>
        </w:rPr>
      </w:pPr>
    </w:p>
    <w:p w:rsidR="007B20E1" w:rsidRPr="000E3483" w:rsidRDefault="005B0738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0E3483">
        <w:rPr>
          <w:b/>
          <w:color w:val="auto"/>
        </w:rPr>
        <w:t>Experience</w:t>
      </w:r>
      <w:r w:rsidR="00657D75" w:rsidRPr="000E3483">
        <w:rPr>
          <w:b/>
          <w:color w:val="auto"/>
        </w:rPr>
        <w:t>:</w:t>
      </w:r>
    </w:p>
    <w:p w:rsidR="007B20E1" w:rsidRPr="000E3483" w:rsidRDefault="007B20E1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0E3483" w:rsidTr="0029364C">
        <w:tc>
          <w:tcPr>
            <w:tcW w:w="1157" w:type="dxa"/>
          </w:tcPr>
          <w:p w:rsidR="007B20E1" w:rsidRPr="000E3483" w:rsidRDefault="00657D75" w:rsidP="00B8373C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proofErr w:type="spellStart"/>
            <w:r w:rsidRPr="000E3483">
              <w:rPr>
                <w:b/>
                <w:color w:val="auto"/>
              </w:rPr>
              <w:t>S</w:t>
            </w:r>
            <w:r w:rsidR="0029364C" w:rsidRPr="000E3483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71" w:type="dxa"/>
          </w:tcPr>
          <w:p w:rsidR="007B20E1" w:rsidRPr="000E3483" w:rsidRDefault="00657D75" w:rsidP="00B8373C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0E3483" w:rsidRDefault="00657D75" w:rsidP="00B8373C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0E3483" w:rsidRDefault="00657D75" w:rsidP="00B8373C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0E3483" w:rsidRDefault="00657D75" w:rsidP="00B8373C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0E3483">
              <w:rPr>
                <w:b/>
                <w:color w:val="auto"/>
              </w:rPr>
              <w:t>Experience</w:t>
            </w:r>
          </w:p>
        </w:tc>
      </w:tr>
      <w:tr w:rsidR="007B20E1" w:rsidRPr="000E3483" w:rsidTr="0029364C">
        <w:tc>
          <w:tcPr>
            <w:tcW w:w="1157" w:type="dxa"/>
          </w:tcPr>
          <w:p w:rsidR="007B20E1" w:rsidRPr="000E3483" w:rsidRDefault="00083264" w:rsidP="00B8373C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0E3483">
              <w:rPr>
                <w:color w:val="auto"/>
              </w:rPr>
              <w:t>1</w:t>
            </w:r>
          </w:p>
        </w:tc>
        <w:tc>
          <w:tcPr>
            <w:tcW w:w="1471" w:type="dxa"/>
          </w:tcPr>
          <w:p w:rsidR="007B20E1" w:rsidRPr="000E3483" w:rsidRDefault="00083264" w:rsidP="00B8373C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0E3483"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7B20E1" w:rsidRPr="000E3483" w:rsidRDefault="00083264" w:rsidP="00B8373C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0E3483">
              <w:rPr>
                <w:color w:val="auto"/>
              </w:rPr>
              <w:t>Ideal college of arts and sciences</w:t>
            </w:r>
          </w:p>
        </w:tc>
        <w:tc>
          <w:tcPr>
            <w:tcW w:w="1890" w:type="dxa"/>
          </w:tcPr>
          <w:p w:rsidR="007B20E1" w:rsidRPr="000E3483" w:rsidRDefault="0034460A" w:rsidP="00B8373C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0E3483">
              <w:rPr>
                <w:color w:val="auto"/>
              </w:rPr>
              <w:t>01-10-2007</w:t>
            </w:r>
          </w:p>
        </w:tc>
        <w:tc>
          <w:tcPr>
            <w:tcW w:w="1368" w:type="dxa"/>
          </w:tcPr>
          <w:p w:rsidR="007B20E1" w:rsidRPr="000E3483" w:rsidRDefault="0034460A" w:rsidP="00B8373C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0E3483">
              <w:rPr>
                <w:color w:val="auto"/>
              </w:rPr>
              <w:t>10</w:t>
            </w:r>
            <w:r w:rsidR="00CA5384" w:rsidRPr="000E3483">
              <w:rPr>
                <w:color w:val="auto"/>
              </w:rPr>
              <w:t>Years</w:t>
            </w:r>
          </w:p>
        </w:tc>
      </w:tr>
    </w:tbl>
    <w:p w:rsidR="007B20E1" w:rsidRPr="000E3483" w:rsidRDefault="007B20E1">
      <w:pPr>
        <w:tabs>
          <w:tab w:val="left" w:pos="3600"/>
        </w:tabs>
        <w:rPr>
          <w:b/>
          <w:color w:val="auto"/>
        </w:rPr>
      </w:pPr>
    </w:p>
    <w:p w:rsidR="007B20E1" w:rsidRPr="000E3483" w:rsidRDefault="0029364C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0E3483">
        <w:rPr>
          <w:b/>
          <w:color w:val="auto"/>
        </w:rPr>
        <w:t>Regional/ State/National level Conferences/Workshops/S</w:t>
      </w:r>
      <w:r w:rsidR="00657D75" w:rsidRPr="000E3483">
        <w:rPr>
          <w:b/>
          <w:color w:val="auto"/>
        </w:rPr>
        <w:t>eminars</w:t>
      </w:r>
    </w:p>
    <w:p w:rsidR="003A2E14" w:rsidRPr="000E3483" w:rsidRDefault="003A2E14" w:rsidP="003A2E14">
      <w:pPr>
        <w:spacing w:line="276" w:lineRule="auto"/>
        <w:ind w:left="360"/>
        <w:contextualSpacing/>
        <w:rPr>
          <w:color w:val="auto"/>
        </w:rPr>
      </w:pPr>
    </w:p>
    <w:p w:rsidR="00B8373C" w:rsidRPr="000E3483" w:rsidRDefault="00B8373C" w:rsidP="0034460A">
      <w:pPr>
        <w:pStyle w:val="ListParagraph"/>
        <w:spacing w:line="276" w:lineRule="auto"/>
        <w:ind w:left="360"/>
        <w:rPr>
          <w:color w:val="auto"/>
        </w:rPr>
      </w:pPr>
      <w:r w:rsidRPr="000E3483">
        <w:rPr>
          <w:color w:val="auto"/>
        </w:rPr>
        <w:t>National workshop-01</w:t>
      </w:r>
    </w:p>
    <w:p w:rsidR="0034460A" w:rsidRPr="000E3483" w:rsidRDefault="0034460A" w:rsidP="0034460A">
      <w:pPr>
        <w:pStyle w:val="ListParagraph"/>
        <w:spacing w:line="276" w:lineRule="auto"/>
        <w:ind w:left="360"/>
        <w:rPr>
          <w:color w:val="auto"/>
        </w:rPr>
      </w:pPr>
      <w:r w:rsidRPr="000E3483">
        <w:rPr>
          <w:color w:val="auto"/>
        </w:rPr>
        <w:t>Seminars-04</w:t>
      </w:r>
    </w:p>
    <w:p w:rsidR="0034460A" w:rsidRPr="000E3483" w:rsidRDefault="0034460A" w:rsidP="0034460A">
      <w:pPr>
        <w:pStyle w:val="ListParagraph"/>
        <w:spacing w:line="276" w:lineRule="auto"/>
        <w:ind w:left="360"/>
        <w:rPr>
          <w:color w:val="auto"/>
        </w:rPr>
      </w:pPr>
    </w:p>
    <w:p w:rsidR="003A2E14" w:rsidRPr="000E3483" w:rsidRDefault="0034460A" w:rsidP="0034460A">
      <w:pPr>
        <w:pStyle w:val="ListParagraph"/>
        <w:spacing w:line="276" w:lineRule="auto"/>
        <w:ind w:left="360"/>
        <w:rPr>
          <w:b/>
          <w:bCs/>
          <w:color w:val="auto"/>
        </w:rPr>
      </w:pPr>
      <w:r w:rsidRPr="000E3483">
        <w:rPr>
          <w:b/>
          <w:bCs/>
          <w:color w:val="auto"/>
        </w:rPr>
        <w:t xml:space="preserve"> </w:t>
      </w:r>
      <w:r w:rsidR="003A2E14" w:rsidRPr="000E3483">
        <w:rPr>
          <w:b/>
          <w:bCs/>
          <w:color w:val="auto"/>
        </w:rPr>
        <w:t>Administrative Experience:</w:t>
      </w:r>
    </w:p>
    <w:p w:rsidR="0034460A" w:rsidRPr="000E3483" w:rsidRDefault="0034460A" w:rsidP="0034460A">
      <w:pPr>
        <w:pStyle w:val="ListParagraph"/>
        <w:spacing w:line="276" w:lineRule="auto"/>
        <w:ind w:left="360"/>
        <w:rPr>
          <w:b/>
          <w:bCs/>
          <w:color w:val="auto"/>
        </w:rPr>
      </w:pPr>
    </w:p>
    <w:p w:rsidR="003A2E14" w:rsidRPr="000E3483" w:rsidRDefault="0034460A" w:rsidP="00B8373C">
      <w:pPr>
        <w:ind w:firstLine="360"/>
        <w:rPr>
          <w:bCs/>
          <w:color w:val="auto"/>
        </w:rPr>
      </w:pPr>
      <w:r w:rsidRPr="000E3483">
        <w:rPr>
          <w:b/>
          <w:bCs/>
          <w:color w:val="auto"/>
        </w:rPr>
        <w:t xml:space="preserve"> </w:t>
      </w:r>
      <w:r w:rsidR="00B8373C" w:rsidRPr="000E3483">
        <w:rPr>
          <w:bCs/>
          <w:color w:val="auto"/>
        </w:rPr>
        <w:t xml:space="preserve">Asst. </w:t>
      </w:r>
      <w:proofErr w:type="spellStart"/>
      <w:r w:rsidR="00B8373C" w:rsidRPr="000E3483">
        <w:rPr>
          <w:bCs/>
          <w:color w:val="auto"/>
        </w:rPr>
        <w:t>C</w:t>
      </w:r>
      <w:r w:rsidRPr="000E3483">
        <w:rPr>
          <w:bCs/>
          <w:color w:val="auto"/>
        </w:rPr>
        <w:t>ontroler</w:t>
      </w:r>
      <w:proofErr w:type="spellEnd"/>
      <w:r w:rsidR="00B8373C" w:rsidRPr="000E3483">
        <w:rPr>
          <w:bCs/>
          <w:color w:val="auto"/>
        </w:rPr>
        <w:t xml:space="preserve"> of examinations of I</w:t>
      </w:r>
      <w:r w:rsidRPr="000E3483">
        <w:rPr>
          <w:bCs/>
          <w:color w:val="auto"/>
        </w:rPr>
        <w:t xml:space="preserve">deal Degree </w:t>
      </w:r>
      <w:proofErr w:type="gramStart"/>
      <w:r w:rsidRPr="000E3483">
        <w:rPr>
          <w:bCs/>
          <w:color w:val="auto"/>
        </w:rPr>
        <w:t>college</w:t>
      </w:r>
      <w:proofErr w:type="gramEnd"/>
      <w:r w:rsidR="000F58EB" w:rsidRPr="000E3483">
        <w:rPr>
          <w:bCs/>
          <w:color w:val="auto"/>
        </w:rPr>
        <w:t xml:space="preserve">, </w:t>
      </w:r>
      <w:r w:rsidR="00B8373C" w:rsidRPr="000E3483">
        <w:rPr>
          <w:bCs/>
          <w:color w:val="auto"/>
        </w:rPr>
        <w:t>Kakinada</w:t>
      </w:r>
    </w:p>
    <w:sectPr w:rsidR="003A2E14" w:rsidRPr="000E3483" w:rsidSect="00065DA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76BAB" w:rsidRDefault="00D76BAB" w:rsidP="00BD75F5">
      <w:r>
        <w:separator/>
      </w:r>
    </w:p>
  </w:endnote>
  <w:endnote w:type="continuationSeparator" w:id="0">
    <w:p w:rsidR="00D76BAB" w:rsidRDefault="00D76BAB" w:rsidP="00BD75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5F5" w:rsidRDefault="00BD75F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5F5" w:rsidRDefault="00BD75F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5F5" w:rsidRDefault="00BD75F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76BAB" w:rsidRDefault="00D76BAB" w:rsidP="00BD75F5">
      <w:r>
        <w:separator/>
      </w:r>
    </w:p>
  </w:footnote>
  <w:footnote w:type="continuationSeparator" w:id="0">
    <w:p w:rsidR="00D76BAB" w:rsidRDefault="00D76BAB" w:rsidP="00BD75F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5F5" w:rsidRDefault="00BD75F5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83805" o:spid="_x0000_s8194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5F5" w:rsidRDefault="00BD75F5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83806" o:spid="_x0000_s8195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5F5" w:rsidRDefault="00BD75F5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83804" o:spid="_x0000_s8193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9218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83264"/>
    <w:rsid w:val="000D54BD"/>
    <w:rsid w:val="000E3483"/>
    <w:rsid w:val="000F58EB"/>
    <w:rsid w:val="0017304F"/>
    <w:rsid w:val="0029364C"/>
    <w:rsid w:val="002D5F30"/>
    <w:rsid w:val="0034460A"/>
    <w:rsid w:val="00367BBD"/>
    <w:rsid w:val="0038382E"/>
    <w:rsid w:val="003A2E14"/>
    <w:rsid w:val="003B0C77"/>
    <w:rsid w:val="003E4425"/>
    <w:rsid w:val="004E743F"/>
    <w:rsid w:val="005B0738"/>
    <w:rsid w:val="005C22DD"/>
    <w:rsid w:val="00657D75"/>
    <w:rsid w:val="00681056"/>
    <w:rsid w:val="007B20E1"/>
    <w:rsid w:val="008459F2"/>
    <w:rsid w:val="008A1BDC"/>
    <w:rsid w:val="00912037"/>
    <w:rsid w:val="00913029"/>
    <w:rsid w:val="009D3A06"/>
    <w:rsid w:val="00A016F2"/>
    <w:rsid w:val="00A976C9"/>
    <w:rsid w:val="00AC21A5"/>
    <w:rsid w:val="00B8373C"/>
    <w:rsid w:val="00B84255"/>
    <w:rsid w:val="00B84C8E"/>
    <w:rsid w:val="00BC0E5B"/>
    <w:rsid w:val="00BD75F5"/>
    <w:rsid w:val="00CA5384"/>
    <w:rsid w:val="00CC646B"/>
    <w:rsid w:val="00CD58D6"/>
    <w:rsid w:val="00D42B64"/>
    <w:rsid w:val="00D43DDE"/>
    <w:rsid w:val="00D76BAB"/>
    <w:rsid w:val="00DF0830"/>
    <w:rsid w:val="00F01C32"/>
    <w:rsid w:val="00F41157"/>
    <w:rsid w:val="00FC7C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BD75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75F5"/>
  </w:style>
  <w:style w:type="paragraph" w:styleId="Footer">
    <w:name w:val="footer"/>
    <w:basedOn w:val="Normal"/>
    <w:link w:val="FooterChar"/>
    <w:uiPriority w:val="99"/>
    <w:semiHidden/>
    <w:unhideWhenUsed/>
    <w:rsid w:val="00BD75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D75F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7425A7-AF31-487C-829F-829AF1E84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4</cp:revision>
  <dcterms:created xsi:type="dcterms:W3CDTF">2017-10-21T11:33:00Z</dcterms:created>
  <dcterms:modified xsi:type="dcterms:W3CDTF">2017-10-21T11:34:00Z</dcterms:modified>
</cp:coreProperties>
</file>